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7F52" w:rsidRDefault="00165FD3" w:rsidP="00165FD3">
      <w:pPr>
        <w:jc w:val="center"/>
        <w:rPr>
          <w:sz w:val="32"/>
          <w:szCs w:val="32"/>
        </w:rPr>
      </w:pPr>
      <w:r>
        <w:rPr>
          <w:sz w:val="32"/>
          <w:szCs w:val="32"/>
        </w:rPr>
        <w:t>Membership Program</w:t>
      </w:r>
    </w:p>
    <w:p w:rsidR="00D20021" w:rsidRDefault="00D20021" w:rsidP="00165FD3">
      <w:pPr>
        <w:jc w:val="center"/>
        <w:rPr>
          <w:sz w:val="32"/>
          <w:szCs w:val="32"/>
        </w:rPr>
      </w:pPr>
      <w:r>
        <w:rPr>
          <w:sz w:val="32"/>
          <w:szCs w:val="32"/>
        </w:rPr>
        <w:t>Back to Basics – Sault Canada</w:t>
      </w:r>
    </w:p>
    <w:p w:rsidR="00F64939" w:rsidRDefault="00F64939" w:rsidP="00165FD3">
      <w:pPr>
        <w:jc w:val="center"/>
        <w:rPr>
          <w:sz w:val="32"/>
          <w:szCs w:val="32"/>
        </w:rPr>
      </w:pPr>
      <w:r>
        <w:rPr>
          <w:sz w:val="32"/>
          <w:szCs w:val="32"/>
        </w:rPr>
        <w:t>District Membership Chair, Orville Crain</w:t>
      </w:r>
      <w:bookmarkStart w:id="0" w:name="_GoBack"/>
      <w:bookmarkEnd w:id="0"/>
    </w:p>
    <w:p w:rsidR="00F64939" w:rsidRDefault="00F64939" w:rsidP="00165FD3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1709928" cy="2560320"/>
            <wp:effectExtent l="0" t="0" r="0" b="0"/>
            <wp:docPr id="1" name="Picture 1" descr="A person looking at the camera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ainorvillewebjpg-479ed08e01751d8a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928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5FD3" w:rsidRDefault="00165FD3" w:rsidP="00165FD3">
      <w:pPr>
        <w:jc w:val="center"/>
        <w:rPr>
          <w:sz w:val="32"/>
          <w:szCs w:val="32"/>
        </w:rPr>
      </w:pPr>
    </w:p>
    <w:p w:rsidR="00165FD3" w:rsidRDefault="00165FD3" w:rsidP="00165FD3">
      <w:r>
        <w:t>Barry Rassin, our current Rotary President, in the August Rotarian (in part)</w:t>
      </w:r>
      <w:r w:rsidR="009A1BD9">
        <w:t xml:space="preserve"> said</w:t>
      </w:r>
      <w:r>
        <w:t>, “… we are a membership organization”, and “… put membership first”.</w:t>
      </w:r>
    </w:p>
    <w:p w:rsidR="00165FD3" w:rsidRDefault="00165FD3" w:rsidP="00165FD3">
      <w:r>
        <w:t>This session will maintain emphasis on membership</w:t>
      </w:r>
      <w:r w:rsidR="00D20021">
        <w:t>, retention, and recruitment.  We will discuss encouragement, welcoming new members, orientation (fireside chats), new member get together</w:t>
      </w:r>
      <w:r w:rsidR="00F66FA9">
        <w:t xml:space="preserve"> </w:t>
      </w:r>
      <w:r w:rsidR="00D20021">
        <w:t>s</w:t>
      </w:r>
      <w:r w:rsidR="00F66FA9">
        <w:t>essions</w:t>
      </w:r>
      <w:r w:rsidR="00D20021">
        <w:t>, and committee engagement.</w:t>
      </w:r>
    </w:p>
    <w:p w:rsidR="00D20021" w:rsidRDefault="00D20021" w:rsidP="00165FD3">
      <w:r>
        <w:t>Participants will hear leaders offer their elevator pitch in two minutes and then participants will be asked to give theirs if they so choose.</w:t>
      </w:r>
      <w:r w:rsidR="009A1BD9">
        <w:t xml:space="preserve">  The emphasis will be on asking and keeping membership top of mind – putting membership first!</w:t>
      </w:r>
    </w:p>
    <w:p w:rsidR="00D20021" w:rsidRDefault="00D20021" w:rsidP="00165FD3">
      <w:r>
        <w:t>This session will also cover some of the new RI materials that have recently been issued.</w:t>
      </w:r>
    </w:p>
    <w:p w:rsidR="00F66FA9" w:rsidRDefault="00F66FA9" w:rsidP="00165FD3">
      <w:r>
        <w:t>And finally participants will be asked how they have recruited new</w:t>
      </w:r>
      <w:r w:rsidR="009A1BD9">
        <w:t xml:space="preserve"> people.  Even more</w:t>
      </w:r>
      <w:r>
        <w:t xml:space="preserve"> we will ask you for one minute on specifically how your last (or a</w:t>
      </w:r>
      <w:r w:rsidR="009A1BD9">
        <w:t>ny</w:t>
      </w:r>
      <w:r>
        <w:t xml:space="preserve"> member) got to be a member of your club.</w:t>
      </w:r>
    </w:p>
    <w:p w:rsidR="009A1BD9" w:rsidRDefault="00F66FA9" w:rsidP="00165FD3">
      <w:r>
        <w:t xml:space="preserve">This program will be hosted by Orville Crain – District membership chair and a </w:t>
      </w:r>
      <w:r w:rsidR="009A1BD9">
        <w:t>future draft pick!</w:t>
      </w:r>
    </w:p>
    <w:p w:rsidR="00F66FA9" w:rsidRPr="00165FD3" w:rsidRDefault="009A1BD9" w:rsidP="00165FD3">
      <w:r>
        <w:t>This program will be fun and informative with a goal of helping small clubs get one net new member, most clubs getting at least two new members, and the large clubs getting three new members.</w:t>
      </w:r>
      <w:r w:rsidR="00F66FA9">
        <w:t xml:space="preserve"> </w:t>
      </w:r>
    </w:p>
    <w:sectPr w:rsidR="00F66FA9" w:rsidRPr="00165FD3" w:rsidSect="00C97F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MzQ3szA2szQ1srBU0lEKTi0uzszPAykwrAUABrjhHSwAAAA="/>
  </w:docVars>
  <w:rsids>
    <w:rsidRoot w:val="00165FD3"/>
    <w:rsid w:val="00165FD3"/>
    <w:rsid w:val="005D32A6"/>
    <w:rsid w:val="009A1BD9"/>
    <w:rsid w:val="00C97F52"/>
    <w:rsid w:val="00D20021"/>
    <w:rsid w:val="00F64939"/>
    <w:rsid w:val="00F66FA9"/>
    <w:rsid w:val="00FF3F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9F7C2"/>
  <w15:docId w15:val="{08B4FA05-2680-4893-AA0E-901C147C6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7F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ville</dc:creator>
  <cp:lastModifiedBy>Katherine Hegedus</cp:lastModifiedBy>
  <cp:revision>2</cp:revision>
  <cp:lastPrinted>2018-08-22T22:04:00Z</cp:lastPrinted>
  <dcterms:created xsi:type="dcterms:W3CDTF">2018-08-27T16:44:00Z</dcterms:created>
  <dcterms:modified xsi:type="dcterms:W3CDTF">2018-08-27T16:44:00Z</dcterms:modified>
</cp:coreProperties>
</file>